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1" w:name="X19fa5c6f63d6da430736704f8bc349c2aec90c2"/>
    <w:p>
      <w:pPr>
        <w:pStyle w:val="Heading1"/>
      </w:pPr>
      <w:r>
        <w:t xml:space="preserve">Internship Application Letter for Chef Position in Belgium Brussel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Restaurant/Hotel Name]</w:t>
      </w:r>
      <w:r>
        <w:br/>
      </w:r>
      <w:r>
        <w:t xml:space="preserve">[Restaurant/Hotel Address]</w:t>
      </w:r>
      <w:r>
        <w:br/>
      </w:r>
      <w:r>
        <w:t xml:space="preserve">Brussels, Belgium</w:t>
      </w:r>
    </w:p>
    <w:p>
      <w:pPr>
        <w:pStyle w:val="BodyText"/>
      </w:pPr>
      <w:r>
        <w:t xml:space="preserve">Date: October 26, 2023</w:t>
      </w:r>
    </w:p>
    <w:bookmarkStart w:id="20" w:name="X3f632dfd73c31791ee073f939d4a1e473623337"/>
    <w:p>
      <w:pPr>
        <w:pStyle w:val="Heading2"/>
      </w:pPr>
      <w:r>
        <w:t xml:space="preserve">Subject: Internship Application Letter for Culinary Internship Positi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Chef Intern position at your esteemed establishment in Belgium Brussels. As a dedicated culinary student with three years of hands-on kitchen experience and an unwavering passion for French-Belgian gastronomy, I am eager to contribute to your team while immersing myself in the vibrant culinary landscape of Belgium Brussels. This</w:t>
      </w:r>
      <w:r>
        <w:t xml:space="preserve"> </w:t>
      </w:r>
      <w:r>
        <w:rPr>
          <w:bCs/>
          <w:b/>
        </w:rPr>
        <w:t xml:space="preserve">Internship Application Letter</w:t>
      </w:r>
      <w:r>
        <w:t xml:space="preserve"> </w:t>
      </w:r>
      <w:r>
        <w:t xml:space="preserve">represents not merely a job application, but a formal expression of my commitment to mastering the artistry of fine dining within one of Europe's most sophisticated food capitals.</w:t>
      </w:r>
    </w:p>
    <w:p>
      <w:pPr>
        <w:pStyle w:val="BodyText"/>
      </w:pPr>
      <w:r>
        <w:t xml:space="preserve">My culinary journey began at Le Cordon Bleu Paris, where I earned my Professional Diploma in Culinary Arts with honors. During my studies, I focused intensively on Belgian and French techniques—particularly the preparation of classic dishes like Carbonade Flamande and Waterzooi—which resonated deeply with Belgium Brussels' rich gastronomic heritage. My practical experience includes a six-month externship at Le Gourmet in Paris, where I assisted the head</w:t>
      </w:r>
      <w:r>
        <w:t xml:space="preserve"> </w:t>
      </w:r>
      <w:r>
        <w:rPr>
          <w:bCs/>
          <w:b/>
        </w:rPr>
        <w:t xml:space="preserve">Chef</w:t>
      </w:r>
      <w:r>
        <w:t xml:space="preserve"> </w:t>
      </w:r>
      <w:r>
        <w:t xml:space="preserve">in developing seasonal menus for 120+ covers daily, and a summer internship at an organic farm-to-table restaurant in Lyon where I learned sustainable sourcing principles directly applicable to Brussels' burgeoning local food movement. These experiences cultivated my ability to thrive under pressure while maintaining precision with knife work, sauce reduction, and plating—skills I am eager to refine further in your kitchen.</w:t>
      </w:r>
    </w:p>
    <w:p>
      <w:pPr>
        <w:pStyle w:val="BodyText"/>
      </w:pPr>
      <w:r>
        <w:t xml:space="preserve">What draws me specifically to Belgium Brussels is the unique convergence of culinary traditions here. Unlike other European cities where modern innovation often overshadows heritage, Brussels preserves its historic food identity while embracing contemporary creativity. I have long admired how chefs like Joachim Splichal (Le Boeuf sur le Toit) and Julien Bocquillon (Le 39°10) masterfully blend Belgian classics with global influences—a philosophy that aligns perfectly with my own culinary vision. The city's UNESCO-recognized food culture, including its famous chocolate routes and beer-pairing traditions, creates an unparalleled learning environment for any aspiring</w:t>
      </w:r>
      <w:r>
        <w:t xml:space="preserve"> </w:t>
      </w:r>
      <w:r>
        <w:rPr>
          <w:bCs/>
          <w:b/>
        </w:rPr>
        <w:t xml:space="preserve">Chef</w:t>
      </w:r>
      <w:r>
        <w:t xml:space="preserve">. This internship represents a pivotal opportunity to absorb these nuances firsthand while contributing fresh perspectives to your brigade.</w:t>
      </w:r>
    </w:p>
    <w:p>
      <w:pPr>
        <w:pStyle w:val="BodyText"/>
      </w:pPr>
      <w:r>
        <w:t xml:space="preserve">I am particularly impressed by [Restaurant Name]'s commitment to sustainable gastronomy, as evidenced in your recent partnership with local Flemish farmers. Having developed a zero-waste composting system during my studies at Le Cordon Bleu, I understand the operational intricacies of such initiatives. In Belgium Brussels, where ethical dining is increasingly central to the cultural fabric, I am eager to assist in expanding your farm-to-table program by researching seasonal ingredients from regional producers like those in the Hainaut region. My fluency in French (B2 level) and basic Dutch will facilitate seamless communication with suppliers and local communities—essential assets for any kitchen operating within Belgium Brussels' multicultural environment.</w:t>
      </w:r>
    </w:p>
    <w:p>
      <w:pPr>
        <w:pStyle w:val="BodyText"/>
      </w:pPr>
      <w:r>
        <w:t xml:space="preserve">My technical proficiencies align precisely with your kitchen's requirements: advanced knife skills (including precise julienne cuts for traditional Flemish dishes), mastery of classic French sauces (esp. velouté and béarnaise), and experience managing mise en place for high-volume service. I have also developed a keen understanding of food safety protocols through my ServSafe certification, ensuring compliance with Belgium's strict health regulations. However, what truly distinguishes me is my adaptability within diverse culinary environments—a trait honed during my time working in both Michelin-starred and family-run bistros across France and Belgium. I thrive in kitchens where precision meets creativity, precisely the ethos of your establishment in Belgium Brussels.</w:t>
      </w:r>
    </w:p>
    <w:p>
      <w:pPr>
        <w:pStyle w:val="BodyText"/>
      </w:pPr>
      <w:r>
        <w:t xml:space="preserve">What excites me most about this internship opportunity is the chance to learn directly under a visionary</w:t>
      </w:r>
      <w:r>
        <w:t xml:space="preserve"> </w:t>
      </w:r>
      <w:r>
        <w:rPr>
          <w:bCs/>
          <w:b/>
        </w:rPr>
        <w:t xml:space="preserve">Chef</w:t>
      </w:r>
      <w:r>
        <w:t xml:space="preserve"> </w:t>
      </w:r>
      <w:r>
        <w:t xml:space="preserve">who embodies Belgian culinary excellence. I have studied your recent menu featuring smoked eel with beetroot puree—a dish that brilliantly reinterprets a traditional Flemish ingredient—and would be honored to contribute to such innovative projects. My portfolio includes original recipes like "Mussels in White Wine with Brussels Sprout Puree," which successfully merges local produce with classic techniques. I am prepared to dedicate myself fully to the 6-month internship, embracing every opportunity from prep work to final plating, understanding that true culinary mastery begins at the base of the kitchen hierarchy.</w:t>
      </w:r>
    </w:p>
    <w:p>
      <w:pPr>
        <w:pStyle w:val="BodyText"/>
      </w:pPr>
      <w:r>
        <w:t xml:space="preserve">Belgium Brussels offers a unique ecosystem where historical kitchens coexist with avant-garde concepts—a duality I am eager to experience. The city's proximity to France, the Netherlands, and Germany provides access to diverse ingredients and culinary influences that will greatly enrich my growth. I have already begun researching Brussels' culinary landmarks—from the historic Brasserie L'Ami Jean to contemporary spaces like De Karmeliet—demonstrating my proactive approach to integrating into this community. This</w:t>
      </w:r>
      <w:r>
        <w:t xml:space="preserve"> </w:t>
      </w:r>
      <w:r>
        <w:rPr>
          <w:bCs/>
          <w:b/>
        </w:rPr>
        <w:t xml:space="preserve">Internship Application Letter</w:t>
      </w:r>
      <w:r>
        <w:t xml:space="preserve"> </w:t>
      </w:r>
      <w:r>
        <w:t xml:space="preserve">is not merely an application; it is a promise of my commitment to uphold your kitchen's standards while embracing Belgian culinary traditions with respect and innovation.</w:t>
      </w:r>
    </w:p>
    <w:p>
      <w:pPr>
        <w:pStyle w:val="BodyText"/>
      </w:pPr>
      <w:r>
        <w:t xml:space="preserve">I am available for an interview at your earliest convenience and can provide references from my Le Cordon Bleu instructors, including Chef Marie Dubois (Head of Gastronomy). Thank you for considering my application. I have attached my resume detailing additional qualifications and would welcome the chance to discuss how my skills in culinary execution, sustainability practices, and cultural adaptability can benefit your team in Belgium Brussels.</w:t>
      </w:r>
    </w:p>
    <w:p>
      <w:pPr>
        <w:pStyle w:val="BodyText"/>
      </w:pPr>
      <w:r>
        <w:t xml:space="preserve">With sincere admiration for Belgian gastronomy,</w:t>
      </w:r>
      <w:r>
        <w:br/>
      </w:r>
      <w:r>
        <w:rPr>
          <w:bCs/>
          <w:b/>
        </w:rPr>
        <w:t xml:space="preserve">[Your Full Name]</w:t>
      </w:r>
    </w:p>
    <w:p>
      <w:pPr>
        <w:pStyle w:val="BodyText"/>
      </w:pPr>
      <w:r>
        <w:t xml:space="preserve">This</w:t>
      </w:r>
      <w:r>
        <w:t xml:space="preserve"> </w:t>
      </w:r>
      <w:r>
        <w:rPr>
          <w:iCs/>
          <w:i/>
        </w:rPr>
        <w:t xml:space="preserve">Internship Application Letter</w:t>
      </w:r>
      <w:r>
        <w:t xml:space="preserve"> </w:t>
      </w:r>
      <w:r>
        <w:t xml:space="preserve">reflects my profound dedication to culinary excellence within Belgium Brussels' esteemed food culture. I am ready to contribute my energy, skills, and passion to your kitchen as a future Chef in the heart of European gastronom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Belgium Brussels</dc:title>
  <dc:creator/>
  <dc:language>en</dc:language>
  <cp:keywords/>
  <dcterms:created xsi:type="dcterms:W3CDTF">2026-04-30T04:46:25Z</dcterms:created>
  <dcterms:modified xsi:type="dcterms:W3CDTF">2026-04-30T04:46:25Z</dcterms:modified>
</cp:coreProperties>
</file>

<file path=docProps/custom.xml><?xml version="1.0" encoding="utf-8"?>
<Properties xmlns="http://schemas.openxmlformats.org/officeDocument/2006/custom-properties" xmlns:vt="http://schemas.openxmlformats.org/officeDocument/2006/docPropsVTypes"/>
</file>